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93340E" w14:textId="77777777" w:rsidR="00CA7330" w:rsidRDefault="00CA7330" w:rsidP="00CA7330"/>
    <w:p w14:paraId="6640FD5C" w14:textId="77777777" w:rsidR="00CA7330" w:rsidRDefault="00CA7330" w:rsidP="00CA7330"/>
    <w:p w14:paraId="6644B16C" w14:textId="71148DC4" w:rsidR="00CA7330" w:rsidRDefault="00CA7330" w:rsidP="00CA7330">
      <w:r>
        <w:t xml:space="preserve">1. </w:t>
      </w:r>
      <w:r w:rsidR="0021376E">
        <w:t>Our application will need to have e-mail functionality and no one in the group have knowledge in that topic.</w:t>
      </w:r>
    </w:p>
    <w:p w14:paraId="745777DD" w14:textId="77777777" w:rsidR="00CA7330" w:rsidRDefault="00CA7330" w:rsidP="00CA7330"/>
    <w:p w14:paraId="5A9E4E3F" w14:textId="7E06F852" w:rsidR="00CA7330" w:rsidRDefault="00CA7330" w:rsidP="00CA7330">
      <w:r w:rsidRPr="00CA7330">
        <w:rPr>
          <w:b/>
        </w:rPr>
        <w:t>Plan for mitigation</w:t>
      </w:r>
      <w:r>
        <w:t xml:space="preserve">: John has taken the task to research </w:t>
      </w:r>
      <w:r w:rsidR="0021376E">
        <w:t xml:space="preserve">about how to work with e-mail functionality and sending automatically messages to the parents. </w:t>
      </w:r>
    </w:p>
    <w:p w14:paraId="062CB58F" w14:textId="77777777" w:rsidR="00CA7330" w:rsidRDefault="00CA7330" w:rsidP="00CA7330"/>
    <w:p w14:paraId="7C3DED49" w14:textId="253C6B8D" w:rsidR="00CA7330" w:rsidRDefault="00CA7330" w:rsidP="00CA7330">
      <w:r>
        <w:t xml:space="preserve">2. </w:t>
      </w:r>
      <w:r w:rsidR="0021376E">
        <w:t>Our application requires to use authentication and show different functionalities depending on the user’s permissions and we don’t have too much of that knowledge.</w:t>
      </w:r>
    </w:p>
    <w:p w14:paraId="6EC50E84" w14:textId="77777777" w:rsidR="00CA7330" w:rsidRDefault="00CA7330" w:rsidP="00CA7330"/>
    <w:p w14:paraId="18CAC7AE" w14:textId="5C464563" w:rsidR="00CA7330" w:rsidRDefault="00CA7330" w:rsidP="00CA7330">
      <w:r w:rsidRPr="00CA7330">
        <w:rPr>
          <w:b/>
        </w:rPr>
        <w:t>Plan for mitigation</w:t>
      </w:r>
      <w:r>
        <w:t xml:space="preserve">: </w:t>
      </w:r>
      <w:r w:rsidR="0021376E">
        <w:t>Victor has accepted to look for some examples on how to do that to attach permissions according to the username and password that might be saved.</w:t>
      </w:r>
    </w:p>
    <w:p w14:paraId="365B1D14" w14:textId="77777777" w:rsidR="00CA7330" w:rsidRDefault="00CA7330" w:rsidP="00CA7330"/>
    <w:p w14:paraId="7E1EDC4D" w14:textId="538ABC86" w:rsidR="00331E1E" w:rsidRDefault="00CA7330" w:rsidP="0021376E">
      <w:r>
        <w:t xml:space="preserve">3. </w:t>
      </w:r>
      <w:r w:rsidR="0021376E">
        <w:t>We are planning on using a Data Base in order to save user information, but we don’t know if it would better to use a Data Base software or using just cloud computing.</w:t>
      </w:r>
    </w:p>
    <w:p w14:paraId="0C6F55CC" w14:textId="77777777" w:rsidR="00427665" w:rsidRDefault="00427665" w:rsidP="0021376E"/>
    <w:p w14:paraId="2E782E08" w14:textId="46F6A871" w:rsidR="00427665" w:rsidRDefault="00427665" w:rsidP="00427665">
      <w:r w:rsidRPr="00CA7330">
        <w:rPr>
          <w:b/>
        </w:rPr>
        <w:t>Plan for mitigation</w:t>
      </w:r>
      <w:r>
        <w:t xml:space="preserve">: </w:t>
      </w:r>
      <w:r>
        <w:t>We decided to ask Benard to look for information about what is more reliable to use.</w:t>
      </w:r>
    </w:p>
    <w:p w14:paraId="7D180111" w14:textId="77777777" w:rsidR="0021376E" w:rsidRDefault="0021376E" w:rsidP="0021376E"/>
    <w:sectPr w:rsidR="0021376E">
      <w:headerReference w:type="default" r:id="rId6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2C689C3" w14:textId="77777777" w:rsidR="00586C50" w:rsidRDefault="00586C50" w:rsidP="00CA7330">
      <w:r>
        <w:separator/>
      </w:r>
    </w:p>
  </w:endnote>
  <w:endnote w:type="continuationSeparator" w:id="0">
    <w:p w14:paraId="4D0CF362" w14:textId="77777777" w:rsidR="00586C50" w:rsidRDefault="00586C50" w:rsidP="00CA733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2BC1267" w14:textId="77777777" w:rsidR="00586C50" w:rsidRDefault="00586C50" w:rsidP="00CA7330">
      <w:r>
        <w:separator/>
      </w:r>
    </w:p>
  </w:footnote>
  <w:footnote w:type="continuationSeparator" w:id="0">
    <w:p w14:paraId="10B2047C" w14:textId="77777777" w:rsidR="00586C50" w:rsidRDefault="00586C50" w:rsidP="00CA733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FAF6A4C" w14:textId="77777777" w:rsidR="00CA7330" w:rsidRPr="00CA7330" w:rsidRDefault="00CA7330" w:rsidP="00CA7330">
    <w:pPr>
      <w:jc w:val="center"/>
      <w:rPr>
        <w:sz w:val="28"/>
        <w:szCs w:val="28"/>
      </w:rPr>
    </w:pPr>
    <w:r w:rsidRPr="00CA7330">
      <w:rPr>
        <w:sz w:val="28"/>
        <w:szCs w:val="28"/>
      </w:rPr>
      <w:t>RISK IDENTIFICATION FOR TEAM 08</w:t>
    </w:r>
  </w:p>
  <w:p w14:paraId="778DA273" w14:textId="77777777" w:rsidR="00CA7330" w:rsidRDefault="00CA7330">
    <w:pPr>
      <w:pStyle w:val="Encabezado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cwNjMzMjE0MTUwNTdT0lEKTi0uzszPAykwrAUApypBASwAAAA="/>
  </w:docVars>
  <w:rsids>
    <w:rsidRoot w:val="00CA7330"/>
    <w:rsid w:val="0021376E"/>
    <w:rsid w:val="002420E3"/>
    <w:rsid w:val="002A18F2"/>
    <w:rsid w:val="00331E1E"/>
    <w:rsid w:val="00427665"/>
    <w:rsid w:val="00586C50"/>
    <w:rsid w:val="009771DD"/>
    <w:rsid w:val="00CA7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1C15B6AD"/>
  <w15:chartTrackingRefBased/>
  <w15:docId w15:val="{74F7D731-C69F-4F8A-9917-172EE10CCB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EncabezadoCar">
    <w:name w:val="Encabezado Car"/>
    <w:basedOn w:val="Fuentedeprrafopredeter"/>
    <w:link w:val="Encabezado"/>
    <w:uiPriority w:val="99"/>
    <w:rsid w:val="00CA7330"/>
  </w:style>
  <w:style w:type="paragraph" w:styleId="Piedepgina">
    <w:name w:val="footer"/>
    <w:basedOn w:val="Normal"/>
    <w:link w:val="PiedepginaCar"/>
    <w:uiPriority w:val="99"/>
    <w:unhideWhenUsed/>
    <w:rsid w:val="00CA7330"/>
    <w:pPr>
      <w:tabs>
        <w:tab w:val="center" w:pos="4680"/>
        <w:tab w:val="right" w:pos="9360"/>
      </w:tabs>
    </w:pPr>
  </w:style>
  <w:style w:type="character" w:customStyle="1" w:styleId="PiedepginaCar">
    <w:name w:val="Pie de página Car"/>
    <w:basedOn w:val="Fuentedeprrafopredeter"/>
    <w:link w:val="Piedepgina"/>
    <w:uiPriority w:val="99"/>
    <w:rsid w:val="00CA73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1</Pages>
  <Words>136</Words>
  <Characters>748</Characters>
  <Application>Microsoft Office Word</Application>
  <DocSecurity>0</DocSecurity>
  <Lines>6</Lines>
  <Paragraphs>1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8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ctor Boxall</dc:creator>
  <cp:keywords/>
  <dc:description/>
  <cp:lastModifiedBy>Jhon Andre</cp:lastModifiedBy>
  <cp:revision>3</cp:revision>
  <dcterms:created xsi:type="dcterms:W3CDTF">2021-02-05T07:08:00Z</dcterms:created>
  <dcterms:modified xsi:type="dcterms:W3CDTF">2021-02-07T00:09:00Z</dcterms:modified>
</cp:coreProperties>
</file>